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F17BF2" w14:textId="2140BA73" w:rsidR="00C233D1" w:rsidRPr="00065552" w:rsidRDefault="00871A39" w:rsidP="009A520E">
      <w:pPr>
        <w:jc w:val="both"/>
        <w:rPr>
          <w:b/>
          <w:sz w:val="32"/>
          <w:lang w:val="hr-HR"/>
        </w:rPr>
      </w:pPr>
      <w:r>
        <w:rPr>
          <w:b/>
          <w:sz w:val="32"/>
          <w:lang w:val="hr-HR"/>
        </w:rPr>
        <w:t>Okoliši s protivnikom</w:t>
      </w:r>
    </w:p>
    <w:p w14:paraId="68EA22EE" w14:textId="4E94EC05" w:rsidR="00871A39" w:rsidRDefault="00065552" w:rsidP="009A520E">
      <w:pPr>
        <w:jc w:val="both"/>
        <w:rPr>
          <w:sz w:val="28"/>
          <w:lang w:val="hr-HR"/>
        </w:rPr>
      </w:pPr>
      <w:r w:rsidRPr="00065552">
        <w:rPr>
          <w:sz w:val="28"/>
          <w:lang w:val="hr-HR"/>
        </w:rPr>
        <w:t xml:space="preserve">Potrebno je </w:t>
      </w:r>
      <w:r w:rsidR="00871A39">
        <w:rPr>
          <w:sz w:val="28"/>
          <w:lang w:val="hr-HR"/>
        </w:rPr>
        <w:t xml:space="preserve">dovršiti implementaciju igre i unaprijediti </w:t>
      </w:r>
      <w:proofErr w:type="spellStart"/>
      <w:r w:rsidR="00871A39">
        <w:rPr>
          <w:sz w:val="28"/>
          <w:lang w:val="hr-HR"/>
        </w:rPr>
        <w:t>Minimax</w:t>
      </w:r>
      <w:proofErr w:type="spellEnd"/>
      <w:r w:rsidR="00871A39">
        <w:rPr>
          <w:sz w:val="28"/>
          <w:lang w:val="hr-HR"/>
        </w:rPr>
        <w:t xml:space="preserve"> i MCTS agente za „</w:t>
      </w:r>
      <w:proofErr w:type="spellStart"/>
      <w:r w:rsidR="00871A39">
        <w:rPr>
          <w:sz w:val="28"/>
          <w:lang w:val="hr-HR"/>
        </w:rPr>
        <w:t>Dots</w:t>
      </w:r>
      <w:proofErr w:type="spellEnd"/>
      <w:r w:rsidR="00871A39">
        <w:rPr>
          <w:sz w:val="28"/>
          <w:lang w:val="hr-HR"/>
        </w:rPr>
        <w:t xml:space="preserve"> </w:t>
      </w:r>
      <w:proofErr w:type="spellStart"/>
      <w:r w:rsidR="00871A39">
        <w:rPr>
          <w:sz w:val="28"/>
          <w:lang w:val="hr-HR"/>
        </w:rPr>
        <w:t>and</w:t>
      </w:r>
      <w:proofErr w:type="spellEnd"/>
      <w:r w:rsidR="00871A39">
        <w:rPr>
          <w:sz w:val="28"/>
          <w:lang w:val="hr-HR"/>
        </w:rPr>
        <w:t xml:space="preserve"> </w:t>
      </w:r>
      <w:proofErr w:type="spellStart"/>
      <w:r w:rsidR="00871A39">
        <w:rPr>
          <w:sz w:val="28"/>
          <w:lang w:val="hr-HR"/>
        </w:rPr>
        <w:t>Boxes</w:t>
      </w:r>
      <w:proofErr w:type="spellEnd"/>
      <w:r w:rsidR="00871A39">
        <w:rPr>
          <w:sz w:val="28"/>
          <w:lang w:val="hr-HR"/>
        </w:rPr>
        <w:t>“ igru. Opis igre možete naći na:</w:t>
      </w:r>
    </w:p>
    <w:p w14:paraId="2DCA9622" w14:textId="216A3EA8" w:rsidR="00871A39" w:rsidRDefault="00871A39" w:rsidP="009A520E">
      <w:pPr>
        <w:jc w:val="both"/>
        <w:rPr>
          <w:sz w:val="28"/>
          <w:lang w:val="hr-HR"/>
        </w:rPr>
      </w:pPr>
      <w:hyperlink r:id="rId7" w:history="1">
        <w:r w:rsidRPr="00574BD7">
          <w:rPr>
            <w:rStyle w:val="Hyperlink"/>
            <w:sz w:val="28"/>
            <w:lang w:val="hr-HR"/>
          </w:rPr>
          <w:t>https://en.m.wikipedia.org/wiki/Dots_and_boxes</w:t>
        </w:r>
      </w:hyperlink>
    </w:p>
    <w:p w14:paraId="4B8C1B9F" w14:textId="76DB434C" w:rsidR="00871A39" w:rsidRPr="007F337E" w:rsidRDefault="00871A39" w:rsidP="007F337E">
      <w:pPr>
        <w:pStyle w:val="ListParagraph"/>
        <w:numPr>
          <w:ilvl w:val="0"/>
          <w:numId w:val="5"/>
        </w:numPr>
        <w:jc w:val="both"/>
        <w:rPr>
          <w:sz w:val="28"/>
          <w:lang w:val="hr-HR"/>
        </w:rPr>
      </w:pPr>
      <w:r w:rsidRPr="007F337E">
        <w:rPr>
          <w:sz w:val="28"/>
          <w:lang w:val="hr-HR"/>
        </w:rPr>
        <w:t xml:space="preserve">U klasi State (dots_and_boxes.py) treba implementirati metode </w:t>
      </w:r>
      <w:proofErr w:type="spellStart"/>
      <w:r w:rsidRPr="007F337E">
        <w:rPr>
          <w:sz w:val="28"/>
          <w:lang w:val="hr-HR"/>
        </w:rPr>
        <w:t>action</w:t>
      </w:r>
      <w:proofErr w:type="spellEnd"/>
      <w:r w:rsidRPr="007F337E">
        <w:rPr>
          <w:sz w:val="28"/>
          <w:lang w:val="hr-HR"/>
        </w:rPr>
        <w:t xml:space="preserve">() i </w:t>
      </w:r>
      <w:proofErr w:type="spellStart"/>
      <w:r w:rsidRPr="007F337E">
        <w:rPr>
          <w:sz w:val="28"/>
          <w:lang w:val="hr-HR"/>
        </w:rPr>
        <w:t>undo</w:t>
      </w:r>
      <w:proofErr w:type="spellEnd"/>
      <w:r w:rsidRPr="007F337E">
        <w:rPr>
          <w:sz w:val="28"/>
          <w:lang w:val="hr-HR"/>
        </w:rPr>
        <w:t>() koje mijenjaju stanje tako da odigra potez ili ga poništi. Pogledajte kako je predstavljeno stanje i ažurirajte sva potrebna polja.</w:t>
      </w:r>
    </w:p>
    <w:p w14:paraId="2AA2EB2A" w14:textId="75CB7F55" w:rsidR="00871A39" w:rsidRPr="007F337E" w:rsidRDefault="00871A39" w:rsidP="007F337E">
      <w:pPr>
        <w:pStyle w:val="ListParagraph"/>
        <w:numPr>
          <w:ilvl w:val="0"/>
          <w:numId w:val="5"/>
        </w:numPr>
        <w:jc w:val="both"/>
        <w:rPr>
          <w:sz w:val="28"/>
          <w:lang w:val="hr-HR"/>
        </w:rPr>
      </w:pPr>
      <w:r w:rsidRPr="007F337E">
        <w:rPr>
          <w:sz w:val="28"/>
          <w:lang w:val="hr-HR"/>
        </w:rPr>
        <w:t xml:space="preserve">U klasi </w:t>
      </w:r>
      <w:proofErr w:type="spellStart"/>
      <w:r w:rsidRPr="007F337E">
        <w:rPr>
          <w:sz w:val="28"/>
          <w:lang w:val="hr-HR"/>
        </w:rPr>
        <w:t>MinimaxAgent</w:t>
      </w:r>
      <w:proofErr w:type="spellEnd"/>
      <w:r w:rsidRPr="007F337E">
        <w:rPr>
          <w:sz w:val="28"/>
          <w:lang w:val="hr-HR"/>
        </w:rPr>
        <w:t xml:space="preserve"> je potrebno implementirati metode </w:t>
      </w:r>
      <w:proofErr w:type="spellStart"/>
      <w:r w:rsidRPr="007F337E">
        <w:rPr>
          <w:sz w:val="28"/>
          <w:lang w:val="hr-HR"/>
        </w:rPr>
        <w:t>score</w:t>
      </w:r>
      <w:proofErr w:type="spellEnd"/>
      <w:r w:rsidRPr="007F337E">
        <w:rPr>
          <w:sz w:val="28"/>
          <w:lang w:val="hr-HR"/>
        </w:rPr>
        <w:t xml:space="preserve">() i </w:t>
      </w:r>
      <w:proofErr w:type="spellStart"/>
      <w:r w:rsidR="0027611E" w:rsidRPr="007F337E">
        <w:rPr>
          <w:sz w:val="28"/>
          <w:lang w:val="hr-HR"/>
        </w:rPr>
        <w:t>sorted_actions</w:t>
      </w:r>
      <w:proofErr w:type="spellEnd"/>
      <w:r w:rsidR="0027611E" w:rsidRPr="007F337E">
        <w:rPr>
          <w:sz w:val="28"/>
          <w:lang w:val="hr-HR"/>
        </w:rPr>
        <w:t xml:space="preserve">(). Metoda </w:t>
      </w:r>
      <w:proofErr w:type="spellStart"/>
      <w:r w:rsidR="0027611E" w:rsidRPr="007F337E">
        <w:rPr>
          <w:sz w:val="28"/>
          <w:lang w:val="hr-HR"/>
        </w:rPr>
        <w:t>score</w:t>
      </w:r>
      <w:proofErr w:type="spellEnd"/>
      <w:r w:rsidR="0027611E" w:rsidRPr="007F337E">
        <w:rPr>
          <w:sz w:val="28"/>
          <w:lang w:val="hr-HR"/>
        </w:rPr>
        <w:t xml:space="preserve">() će vraćati trenutnu razliku bodova (zatvorenih kvadrata), a metoda </w:t>
      </w:r>
      <w:proofErr w:type="spellStart"/>
      <w:r w:rsidR="0027611E" w:rsidRPr="007F337E">
        <w:rPr>
          <w:sz w:val="28"/>
          <w:lang w:val="hr-HR"/>
        </w:rPr>
        <w:t>sorted_actions</w:t>
      </w:r>
      <w:proofErr w:type="spellEnd"/>
      <w:r w:rsidR="0027611E" w:rsidRPr="007F337E">
        <w:rPr>
          <w:sz w:val="28"/>
          <w:lang w:val="hr-HR"/>
        </w:rPr>
        <w:t>()</w:t>
      </w:r>
      <w:r w:rsidR="0027611E" w:rsidRPr="007F337E">
        <w:rPr>
          <w:sz w:val="28"/>
          <w:lang w:val="hr-HR"/>
        </w:rPr>
        <w:t xml:space="preserve"> će sortirati akcije prema broju zatvorenih kvadrata. Provjerite da se broj posjećenih stanja tijekom pretrage smanji sa boljim sortiranjem akcija.</w:t>
      </w:r>
    </w:p>
    <w:p w14:paraId="026182EC" w14:textId="413A216D" w:rsidR="007F337E" w:rsidRPr="007F337E" w:rsidRDefault="0027611E" w:rsidP="007F337E">
      <w:pPr>
        <w:pStyle w:val="ListParagraph"/>
        <w:numPr>
          <w:ilvl w:val="0"/>
          <w:numId w:val="5"/>
        </w:numPr>
        <w:jc w:val="both"/>
        <w:rPr>
          <w:sz w:val="28"/>
          <w:lang w:val="hr-HR"/>
        </w:rPr>
      </w:pPr>
      <w:r w:rsidRPr="007F337E">
        <w:rPr>
          <w:sz w:val="28"/>
          <w:lang w:val="hr-HR"/>
        </w:rPr>
        <w:t xml:space="preserve">U klasi </w:t>
      </w:r>
      <w:proofErr w:type="spellStart"/>
      <w:r w:rsidRPr="007F337E">
        <w:rPr>
          <w:sz w:val="28"/>
          <w:lang w:val="hr-HR"/>
        </w:rPr>
        <w:t>MinimaxAgent</w:t>
      </w:r>
      <w:proofErr w:type="spellEnd"/>
      <w:r w:rsidRPr="007F337E">
        <w:rPr>
          <w:sz w:val="28"/>
          <w:lang w:val="hr-HR"/>
        </w:rPr>
        <w:t xml:space="preserve"> je potrebno</w:t>
      </w:r>
      <w:r w:rsidRPr="007F337E">
        <w:rPr>
          <w:sz w:val="28"/>
          <w:lang w:val="hr-HR"/>
        </w:rPr>
        <w:t xml:space="preserve"> dodati transpozicijsku tablicu (običan </w:t>
      </w:r>
      <w:proofErr w:type="spellStart"/>
      <w:r w:rsidRPr="007F337E">
        <w:rPr>
          <w:sz w:val="28"/>
          <w:lang w:val="hr-HR"/>
        </w:rPr>
        <w:t>riječnik</w:t>
      </w:r>
      <w:proofErr w:type="spellEnd"/>
      <w:r w:rsidRPr="007F337E">
        <w:rPr>
          <w:sz w:val="28"/>
          <w:lang w:val="hr-HR"/>
        </w:rPr>
        <w:t>) koja će sadržati 4 vrijednosti za svako stanje: najbolj</w:t>
      </w:r>
      <w:r w:rsidR="007F337E" w:rsidRPr="007F337E">
        <w:rPr>
          <w:sz w:val="28"/>
          <w:lang w:val="hr-HR"/>
        </w:rPr>
        <w:t>a</w:t>
      </w:r>
      <w:r w:rsidRPr="007F337E">
        <w:rPr>
          <w:sz w:val="28"/>
          <w:lang w:val="hr-HR"/>
        </w:rPr>
        <w:t xml:space="preserve"> </w:t>
      </w:r>
      <w:r w:rsidR="007F337E" w:rsidRPr="007F337E">
        <w:rPr>
          <w:sz w:val="28"/>
          <w:lang w:val="hr-HR"/>
        </w:rPr>
        <w:t>akcija</w:t>
      </w:r>
      <w:r w:rsidRPr="007F337E">
        <w:rPr>
          <w:sz w:val="28"/>
          <w:lang w:val="hr-HR"/>
        </w:rPr>
        <w:t xml:space="preserve">, vrijednost stanja, dubina pretrage i da li je vrijednost precizna. Ključ u tablici će biti </w:t>
      </w:r>
      <w:proofErr w:type="spellStart"/>
      <w:r w:rsidRPr="007F337E">
        <w:rPr>
          <w:sz w:val="28"/>
          <w:lang w:val="hr-HR"/>
        </w:rPr>
        <w:t>string</w:t>
      </w:r>
      <w:proofErr w:type="spellEnd"/>
      <w:r w:rsidRPr="007F337E">
        <w:rPr>
          <w:sz w:val="28"/>
          <w:lang w:val="hr-HR"/>
        </w:rPr>
        <w:t xml:space="preserve"> koji predstavlja stanje. Stanje će se dohvaćati iz tablice </w:t>
      </w:r>
      <w:r w:rsidR="007F337E" w:rsidRPr="007F337E">
        <w:rPr>
          <w:sz w:val="28"/>
          <w:lang w:val="hr-HR"/>
        </w:rPr>
        <w:t xml:space="preserve">na početku svakog </w:t>
      </w:r>
      <w:proofErr w:type="spellStart"/>
      <w:r w:rsidR="007F337E" w:rsidRPr="007F337E">
        <w:rPr>
          <w:sz w:val="28"/>
          <w:lang w:val="hr-HR"/>
        </w:rPr>
        <w:t>minimax</w:t>
      </w:r>
      <w:proofErr w:type="spellEnd"/>
      <w:r w:rsidR="007F337E" w:rsidRPr="007F337E">
        <w:rPr>
          <w:sz w:val="28"/>
          <w:lang w:val="hr-HR"/>
        </w:rPr>
        <w:t xml:space="preserve"> poziva i ako je vrijednost precizna i dubina je veća ili jednaka trenutnoj dubini pretrage, ta vrijednost će se vratiti zajedno sa najboljom akcijom iz tablice. U suprotnom će se najbolja akcija iz tablice koristiti u sortiranju tako da će to biti prva akcija koja će se isprobati. </w:t>
      </w:r>
      <w:r w:rsidR="007F337E" w:rsidRPr="007F337E">
        <w:rPr>
          <w:sz w:val="28"/>
          <w:lang w:val="hr-HR"/>
        </w:rPr>
        <w:t xml:space="preserve">Provjerite da se broj posjećenih stanja tijekom pretrage smanji </w:t>
      </w:r>
      <w:r w:rsidR="007F337E" w:rsidRPr="007F337E">
        <w:rPr>
          <w:sz w:val="28"/>
          <w:lang w:val="hr-HR"/>
        </w:rPr>
        <w:t xml:space="preserve">upotrebom najbolje akcije za sortiranje poteza i </w:t>
      </w:r>
      <w:r w:rsidR="007F337E" w:rsidRPr="007F337E">
        <w:rPr>
          <w:sz w:val="28"/>
          <w:lang w:val="hr-HR"/>
        </w:rPr>
        <w:t>sa</w:t>
      </w:r>
      <w:r w:rsidR="007F337E" w:rsidRPr="007F337E">
        <w:rPr>
          <w:sz w:val="28"/>
          <w:lang w:val="hr-HR"/>
        </w:rPr>
        <w:t xml:space="preserve"> vraćanjem vrijednosti stanja iz tablice. Provjerite i da agent i dalje igra podjednako dobro.</w:t>
      </w:r>
    </w:p>
    <w:p w14:paraId="754E5645" w14:textId="28A2CB5F" w:rsidR="007F337E" w:rsidRPr="007F337E" w:rsidRDefault="007F337E" w:rsidP="007F337E">
      <w:pPr>
        <w:pStyle w:val="ListParagraph"/>
        <w:numPr>
          <w:ilvl w:val="0"/>
          <w:numId w:val="5"/>
        </w:numPr>
        <w:jc w:val="both"/>
        <w:rPr>
          <w:sz w:val="28"/>
          <w:lang w:val="hr-HR"/>
        </w:rPr>
      </w:pPr>
      <w:r w:rsidRPr="007F337E">
        <w:rPr>
          <w:sz w:val="28"/>
          <w:lang w:val="hr-HR"/>
        </w:rPr>
        <w:t xml:space="preserve">U klasi </w:t>
      </w:r>
      <w:proofErr w:type="spellStart"/>
      <w:r w:rsidRPr="007F337E">
        <w:rPr>
          <w:sz w:val="28"/>
          <w:lang w:val="hr-HR"/>
        </w:rPr>
        <w:t>MCTSAgent</w:t>
      </w:r>
      <w:proofErr w:type="spellEnd"/>
      <w:r w:rsidRPr="007F337E">
        <w:rPr>
          <w:sz w:val="28"/>
          <w:lang w:val="hr-HR"/>
        </w:rPr>
        <w:t xml:space="preserve"> dodati zajedničku memoriju za sve čvorove u stablu. Ideja je da stanja koja se dosegnu različitim redoslijedom poteza budu tretirana kao jedno stanje, a ne (kako je trenutno implementirano) odvojena stanja u stablu pretrage. Provjeriti da igra agenta značajno poboljša sa ovom implementacijom.</w:t>
      </w:r>
    </w:p>
    <w:p w14:paraId="5BCA88D6" w14:textId="3C6C36DF" w:rsidR="00871A39" w:rsidRDefault="007F337E" w:rsidP="009A520E">
      <w:pPr>
        <w:jc w:val="both"/>
        <w:rPr>
          <w:sz w:val="28"/>
          <w:lang w:val="hr-HR"/>
        </w:rPr>
      </w:pPr>
      <w:r>
        <w:rPr>
          <w:sz w:val="28"/>
          <w:lang w:val="hr-HR"/>
        </w:rPr>
        <w:t>Skripta compare.py</w:t>
      </w:r>
      <w:r w:rsidR="0027611E">
        <w:rPr>
          <w:sz w:val="28"/>
          <w:lang w:val="hr-HR"/>
        </w:rPr>
        <w:t xml:space="preserve"> </w:t>
      </w:r>
      <w:r>
        <w:rPr>
          <w:sz w:val="28"/>
          <w:lang w:val="hr-HR"/>
        </w:rPr>
        <w:t xml:space="preserve">ima implementirane metode za usporedbu različitih implementacija i „snage“ agenata (dubine za </w:t>
      </w:r>
      <w:proofErr w:type="spellStart"/>
      <w:r>
        <w:rPr>
          <w:sz w:val="28"/>
          <w:lang w:val="hr-HR"/>
        </w:rPr>
        <w:t>Minimax</w:t>
      </w:r>
      <w:proofErr w:type="spellEnd"/>
      <w:r>
        <w:rPr>
          <w:sz w:val="28"/>
          <w:lang w:val="hr-HR"/>
        </w:rPr>
        <w:t xml:space="preserve"> i broj iteracija za MCTS). </w:t>
      </w:r>
    </w:p>
    <w:sectPr w:rsidR="00871A39">
      <w:headerReference w:type="default" r:id="rId8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D0F8BD" w14:textId="77777777" w:rsidR="00992231" w:rsidRDefault="00992231" w:rsidP="00C233D1">
      <w:pPr>
        <w:spacing w:after="0" w:line="240" w:lineRule="auto"/>
      </w:pPr>
      <w:r>
        <w:separator/>
      </w:r>
    </w:p>
  </w:endnote>
  <w:endnote w:type="continuationSeparator" w:id="0">
    <w:p w14:paraId="10374C9A" w14:textId="77777777" w:rsidR="00992231" w:rsidRDefault="00992231" w:rsidP="00C23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6C00BF" w14:textId="77777777" w:rsidR="00992231" w:rsidRDefault="00992231" w:rsidP="00C233D1">
      <w:pPr>
        <w:spacing w:after="0" w:line="240" w:lineRule="auto"/>
      </w:pPr>
      <w:r>
        <w:separator/>
      </w:r>
    </w:p>
  </w:footnote>
  <w:footnote w:type="continuationSeparator" w:id="0">
    <w:p w14:paraId="5B12E7E9" w14:textId="77777777" w:rsidR="00992231" w:rsidRDefault="00992231" w:rsidP="00C233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741D0" w14:textId="77777777" w:rsidR="00C233D1" w:rsidRPr="00065552" w:rsidRDefault="00065552" w:rsidP="00065552">
    <w:pPr>
      <w:rPr>
        <w:lang w:val="hr-HR"/>
      </w:rPr>
    </w:pPr>
    <w:r>
      <w:rPr>
        <w:lang w:val="hr-HR"/>
      </w:rPr>
      <w:t>Primijenjena umjetna inteligencija  – Laboratorijska vježb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8C01E8"/>
    <w:multiLevelType w:val="hybridMultilevel"/>
    <w:tmpl w:val="98406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0E5EAA"/>
    <w:multiLevelType w:val="hybridMultilevel"/>
    <w:tmpl w:val="00A4CB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E47443"/>
    <w:multiLevelType w:val="hybridMultilevel"/>
    <w:tmpl w:val="C108FC2A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3" w15:restartNumberingAfterBreak="0">
    <w:nsid w:val="74E6668B"/>
    <w:multiLevelType w:val="hybridMultilevel"/>
    <w:tmpl w:val="737A83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5869F3"/>
    <w:multiLevelType w:val="hybridMultilevel"/>
    <w:tmpl w:val="A6F21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5598603">
    <w:abstractNumId w:val="0"/>
  </w:num>
  <w:num w:numId="2" w16cid:durableId="1449815463">
    <w:abstractNumId w:val="2"/>
  </w:num>
  <w:num w:numId="3" w16cid:durableId="789477246">
    <w:abstractNumId w:val="3"/>
  </w:num>
  <w:num w:numId="4" w16cid:durableId="2133594345">
    <w:abstractNumId w:val="4"/>
  </w:num>
  <w:num w:numId="5" w16cid:durableId="17458305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1NDUzMTY0NTI1sjRW0lEKTi0uzszPAykwrAUAj3JCKCwAAAA="/>
  </w:docVars>
  <w:rsids>
    <w:rsidRoot w:val="00222B02"/>
    <w:rsid w:val="000369A7"/>
    <w:rsid w:val="00065552"/>
    <w:rsid w:val="000E1B12"/>
    <w:rsid w:val="000F3676"/>
    <w:rsid w:val="00195F4C"/>
    <w:rsid w:val="001A2C33"/>
    <w:rsid w:val="001D5EFC"/>
    <w:rsid w:val="00204178"/>
    <w:rsid w:val="00204EF2"/>
    <w:rsid w:val="00222B02"/>
    <w:rsid w:val="00222DCC"/>
    <w:rsid w:val="00247956"/>
    <w:rsid w:val="0027611E"/>
    <w:rsid w:val="0028410A"/>
    <w:rsid w:val="00285D59"/>
    <w:rsid w:val="002C10D6"/>
    <w:rsid w:val="003770BD"/>
    <w:rsid w:val="003B7E88"/>
    <w:rsid w:val="003C61FB"/>
    <w:rsid w:val="003F78F4"/>
    <w:rsid w:val="00436A56"/>
    <w:rsid w:val="00466337"/>
    <w:rsid w:val="00484C4D"/>
    <w:rsid w:val="004B16BD"/>
    <w:rsid w:val="004B2DCC"/>
    <w:rsid w:val="00506A97"/>
    <w:rsid w:val="0056644F"/>
    <w:rsid w:val="0058197D"/>
    <w:rsid w:val="005D1A54"/>
    <w:rsid w:val="006208A2"/>
    <w:rsid w:val="00623EFF"/>
    <w:rsid w:val="00635A77"/>
    <w:rsid w:val="006F7D45"/>
    <w:rsid w:val="00784656"/>
    <w:rsid w:val="007F337E"/>
    <w:rsid w:val="008027FD"/>
    <w:rsid w:val="00836B2F"/>
    <w:rsid w:val="00840641"/>
    <w:rsid w:val="00871A39"/>
    <w:rsid w:val="00895A89"/>
    <w:rsid w:val="00934872"/>
    <w:rsid w:val="0093555B"/>
    <w:rsid w:val="00946FB5"/>
    <w:rsid w:val="00962840"/>
    <w:rsid w:val="00992231"/>
    <w:rsid w:val="009A520E"/>
    <w:rsid w:val="00A861F4"/>
    <w:rsid w:val="00B11A9B"/>
    <w:rsid w:val="00B62505"/>
    <w:rsid w:val="00BB45F8"/>
    <w:rsid w:val="00C233D1"/>
    <w:rsid w:val="00C31235"/>
    <w:rsid w:val="00D54C8C"/>
    <w:rsid w:val="00D7029C"/>
    <w:rsid w:val="00D72722"/>
    <w:rsid w:val="00DA6A9E"/>
    <w:rsid w:val="00DC2B2D"/>
    <w:rsid w:val="00E04129"/>
    <w:rsid w:val="00E60585"/>
    <w:rsid w:val="00F370BC"/>
    <w:rsid w:val="00F57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AC8793"/>
  <w15:chartTrackingRefBased/>
  <w15:docId w15:val="{A209D497-8582-49D0-A560-87C405C9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3D1"/>
  </w:style>
  <w:style w:type="paragraph" w:styleId="Footer">
    <w:name w:val="footer"/>
    <w:basedOn w:val="Normal"/>
    <w:link w:val="Foot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3D1"/>
  </w:style>
  <w:style w:type="paragraph" w:styleId="ListParagraph">
    <w:name w:val="List Paragraph"/>
    <w:basedOn w:val="Normal"/>
    <w:uiPriority w:val="34"/>
    <w:qFormat/>
    <w:rsid w:val="00C233D1"/>
    <w:pPr>
      <w:ind w:left="720"/>
      <w:contextualSpacing/>
    </w:pPr>
  </w:style>
  <w:style w:type="paragraph" w:styleId="BodyText">
    <w:name w:val="Body Text"/>
    <w:basedOn w:val="Normal"/>
    <w:link w:val="BodyTextChar"/>
    <w:rsid w:val="001D5EF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hr-HR"/>
    </w:rPr>
  </w:style>
  <w:style w:type="character" w:customStyle="1" w:styleId="BodyTextChar">
    <w:name w:val="Body Text Char"/>
    <w:basedOn w:val="DefaultParagraphFont"/>
    <w:link w:val="BodyText"/>
    <w:rsid w:val="001D5EFC"/>
    <w:rPr>
      <w:rFonts w:ascii="Times New Roman" w:eastAsia="Times New Roman" w:hAnsi="Times New Roman" w:cs="Times New Roman"/>
      <w:sz w:val="24"/>
      <w:szCs w:val="20"/>
      <w:lang w:val="hr-HR"/>
    </w:rPr>
  </w:style>
  <w:style w:type="character" w:styleId="Hyperlink">
    <w:name w:val="Hyperlink"/>
    <w:basedOn w:val="DefaultParagraphFont"/>
    <w:uiPriority w:val="99"/>
    <w:unhideWhenUsed/>
    <w:rsid w:val="001D5E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1A3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n.m.wikipedia.org/wiki/Dots_and_box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</dc:creator>
  <cp:keywords/>
  <dc:description/>
  <cp:lastModifiedBy>Toma Rončević</cp:lastModifiedBy>
  <cp:revision>18</cp:revision>
  <dcterms:created xsi:type="dcterms:W3CDTF">2018-04-23T13:44:00Z</dcterms:created>
  <dcterms:modified xsi:type="dcterms:W3CDTF">2025-04-04T09:49:00Z</dcterms:modified>
</cp:coreProperties>
</file>